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Nigeria</w:t>
      </w:r>
      <w:r>
        <w:t xml:space="preserve"> </w:t>
      </w:r>
      <w:r>
        <w:t xml:space="preserve">Abuja</w:t>
      </w:r>
    </w:p>
    <w:bookmarkStart w:id="20" w:name="X5e2cb15eadab0e5f4028b20167c447040812768"/>
    <w:p>
      <w:pPr>
        <w:pStyle w:val="Heading1"/>
      </w:pPr>
      <w:r>
        <w:t xml:space="preserve">STATEMENT OF PURPOSE: NURSING CARE IN NIGERIA ABUJA</w:t>
      </w:r>
    </w:p>
    <w:p>
      <w:pPr>
        <w:pStyle w:val="FirstParagraph"/>
      </w:pPr>
      <w:r>
        <w:t xml:space="preserve">As I prepare to submit this Statement of Purpose, I am filled with profound dedication to advancing healthcare in Nigeria's vibrant capital city, Abuja. This document represents not merely an application but a lifelong commitment to serving as a compassionate and skilled Nurse within the dynamic healthcare landscape of Nigeria Abuja. Having dedicated my professional journey to patient-centered care, I now seek to contribute my expertise where it is most urgently needed – at the heart of Nigeria's administrative and medical infrastructure.</w:t>
      </w:r>
    </w:p>
    <w:p>
      <w:pPr>
        <w:pStyle w:val="BodyText"/>
      </w:pPr>
      <w:r>
        <w:t xml:space="preserve">My academic foundation in nursing was rigorously cultivated at the University of Ibadan College of Medicine, where I earned my Bachelor of Science in Nursing (BNSc) with honors. This program immersed me in both theoretical frameworks and practical clinical rotations across Nigeria’s diverse healthcare settings – from rural clinics to tertiary hospitals in Lagos and Port Harcourt. However, it was during my community health internship in Abuja that I first connected deeply with the city's unique challenges and opportunities. Witnessing how systemic barriers affected maternal health outcomes in Gwagwalada Local Government Area cemented my resolve to specialize in public health nursing within Nigeria Abuja’s evolving ecosystem.</w:t>
      </w:r>
    </w:p>
    <w:p>
      <w:pPr>
        <w:pStyle w:val="BodyText"/>
      </w:pPr>
      <w:r>
        <w:t xml:space="preserve">Over the past five years as a registered Nurse at Lagos University Teaching Hospital (LUTH), I have honed critical competencies directly transferable to Abuja's healthcare environment. My role as a Maternal-Child Health Nurse required me to manage high-volume caseloads while navigating limited resources – skills that align perfectly with Nigeria Abuja’s pressing need for efficient, compassionate care in its growing urban population. I spearheaded a community outreach initiative that reduced prenatal visit dropouts by 35% through mobile health units operating in underserved neighborhoods. This experience taught me to adapt evidence-based practices within Nigeria's specific socio-cultural context – understanding how religious beliefs influence treatment adherence or how transportation barriers impact clinic attendance, lessons invaluable for Abuja’s multi-ethnic population spanning over 10 million residents.</w:t>
      </w:r>
    </w:p>
    <w:p>
      <w:pPr>
        <w:pStyle w:val="BodyText"/>
      </w:pPr>
      <w:r>
        <w:t xml:space="preserve">What distinguishes my approach is my active engagement with Nigeria's national healthcare priorities. I am certified in WHO-endorsed Emergency Obstetric Care and malaria management protocols, directly addressing two of the leading causes of maternal mortality in Abuja. During the 2023 polio vaccination drive, I coordinated cross-departmental teams to achieve 98% coverage in Kwali Area Council – a testament to my ability to collaborate with government agencies like the Federal Ministry of Health. These experiences confirmed that Nigeria Abuja requires Nurses who understand both clinical excellence and public health strategy, not merely individual patient care.</w:t>
      </w:r>
    </w:p>
    <w:p>
      <w:pPr>
        <w:pStyle w:val="BodyText"/>
      </w:pPr>
      <w:r>
        <w:t xml:space="preserve">My decision to apply specifically for nursing roles in Nigeria Abuja stems from its position as the nation’s healthcare nerve center. As Africa's largest planned capital city, Abuja houses major institutions like the National Hospital Abuja and University of Abuja Teaching Hospital – facilities pioneering innovations in telemedicine and primary care access. I am particularly drawn to initiatives such as the Abuja Urban Health Project, which aims to reduce preventable diseases through community health worker networks. My vision aligns perfectly with this mission: To transition from clinical practice into a leadership role developing Nurse-led community clinics that bridge urban-rural healthcare gaps across the Federal Capital Territory (FCT).</w:t>
      </w:r>
    </w:p>
    <w:p>
      <w:pPr>
        <w:pStyle w:val="BodyText"/>
      </w:pPr>
      <w:r>
        <w:t xml:space="preserve">Within Nigeria Abuja, I intend to implement three key initiatives during my first two years. First, establishing a mobile nursing service for elderly patients in high-density areas like Wuse and Garki – addressing chronic disease management through regular home visits. Second, collaborating with FCT’s Ministry of Health on a digital health literacy program targeting youth in Abuja’s expanding informal settlements. Third, creating mentorship pathways for nursing students from local polytechnics to cultivate sustainable healthcare leadership within Nigeria Abuja itself. These projects directly support Nigeria's National Health Policy 2019-2025 and the Abuja City Master Plan's health sector objectives.</w:t>
      </w:r>
    </w:p>
    <w:p>
      <w:pPr>
        <w:pStyle w:val="BodyText"/>
      </w:pPr>
      <w:r>
        <w:t xml:space="preserve">My professional philosophy centers on the belief that exceptional nursing in Nigeria must be culturally embedded, not imported. In my previous role, I integrated traditional birth attendant networks into prenatal care systems – a practice now recommended by Nigeria’s National Primary Healthcare Development Agency. This approach respects indigenous knowledge while upholding clinical standards, a balance essential for successful healthcare delivery in Abuja's multicultural environment where Hausa, Yoruba, Igbo and over 250 ethnic groups coexist. I have also completed the Nigerian Nursing and Midwifery Council’s (NNMC) Cultural Competency Training Program – ensuring my practice honors Nigeria's rich diversity.</w:t>
      </w:r>
    </w:p>
    <w:p>
      <w:pPr>
        <w:pStyle w:val="BodyText"/>
      </w:pPr>
      <w:r>
        <w:t xml:space="preserve">Looking ahead, my long-term aspiration is to contribute to Nigeria Abuja becoming a model for equitable healthcare access in Africa. I aim to pursue an advanced degree in Public Health Nursing while working within Abuja’s healthcare system, focusing on policy advocacy for Nurse Practitioner roles – currently limited in Nigeria but critical for expanding primary care coverage. My goal is not merely to be a Nurse serving the people of Abuja, but to help build systems where every citizen receives dignified, timely healthcare regardless of neighborhood or income.</w:t>
      </w:r>
    </w:p>
    <w:p>
      <w:pPr>
        <w:pStyle w:val="BodyText"/>
      </w:pPr>
      <w:r>
        <w:t xml:space="preserve">As I conclude this Statement of Purpose, I reaffirm that my career path has been intentionally shaped for Nigeria Abuja. This city represents more than an employment destination; it is the crucible where Nigeria’s healthcare future is being forged. My clinical expertise, community engagement experience, and deep understanding of national health priorities position me to immediately contribute meaningfully to Abuja’s healthcare workforce. I am ready to bring my passion for evidence-based practice, cultural humility, and innovative problem-solving directly into your facilities – because in Nigeria Abuja's journey toward universal health coverage, every skilled Nurse is a vital thread in the fabric of progress.</w:t>
      </w:r>
    </w:p>
    <w:p>
      <w:pPr>
        <w:pStyle w:val="BodyText"/>
      </w:pPr>
      <w:r>
        <w:t xml:space="preserve">I respectfully request the opportunity to serve as a Nurse within Nigeria Abuja’s esteemed healthcare institutions. My commitment to excellence aligns seamlessly with your mission to deliver world-class care where it matters most – in the heart of our nation’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Application for Nigeria Abuja</dc:title>
  <dc:creator/>
  <dc:language>en</dc:language>
  <cp:keywords/>
  <dcterms:created xsi:type="dcterms:W3CDTF">2026-07-23T09:33:20Z</dcterms:created>
  <dcterms:modified xsi:type="dcterms:W3CDTF">2026-07-23T09:33:20Z</dcterms:modified>
</cp:coreProperties>
</file>

<file path=docProps/custom.xml><?xml version="1.0" encoding="utf-8"?>
<Properties xmlns="http://schemas.openxmlformats.org/officeDocument/2006/custom-properties" xmlns:vt="http://schemas.openxmlformats.org/officeDocument/2006/docPropsVTypes"/>
</file>